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9E288B" w14:textId="77777777" w:rsidR="00083624" w:rsidRDefault="00B40312" w:rsidP="00B40312">
      <w:pPr>
        <w:pStyle w:val="NoSpacing"/>
        <w:jc w:val="center"/>
        <w:rPr>
          <w:b/>
          <w:sz w:val="52"/>
          <w:szCs w:val="52"/>
        </w:rPr>
      </w:pPr>
      <w:r>
        <w:rPr>
          <w:b/>
          <w:sz w:val="52"/>
          <w:szCs w:val="52"/>
        </w:rPr>
        <w:t xml:space="preserve">Panic </w:t>
      </w:r>
      <w:r w:rsidR="00EE6A89">
        <w:rPr>
          <w:b/>
          <w:sz w:val="52"/>
          <w:szCs w:val="52"/>
        </w:rPr>
        <w:t xml:space="preserve">&amp; Anxiety </w:t>
      </w:r>
      <w:r>
        <w:rPr>
          <w:b/>
          <w:sz w:val="52"/>
          <w:szCs w:val="52"/>
        </w:rPr>
        <w:t>Attacks</w:t>
      </w:r>
    </w:p>
    <w:p w14:paraId="1D86125F" w14:textId="77777777" w:rsidR="00B40312" w:rsidRDefault="00B40312" w:rsidP="00B40312">
      <w:pPr>
        <w:pStyle w:val="NoSpacing"/>
        <w:jc w:val="center"/>
        <w:rPr>
          <w:b/>
          <w:sz w:val="52"/>
          <w:szCs w:val="52"/>
        </w:rPr>
      </w:pPr>
    </w:p>
    <w:p w14:paraId="3B7B90FE" w14:textId="77777777" w:rsidR="008E00CD" w:rsidRDefault="00B40312" w:rsidP="00B40312">
      <w:pPr>
        <w:pStyle w:val="NoSpacing"/>
        <w:rPr>
          <w:b/>
        </w:rPr>
      </w:pPr>
      <w:r w:rsidRPr="00B40312">
        <w:rPr>
          <w:b/>
        </w:rPr>
        <w:t>Mark</w:t>
      </w:r>
      <w:r w:rsidR="008E00CD">
        <w:rPr>
          <w:b/>
        </w:rPr>
        <w:t xml:space="preserve"> 9:</w:t>
      </w:r>
      <w:r w:rsidRPr="008E00CD">
        <w:rPr>
          <w:b/>
        </w:rPr>
        <w:t>17</w:t>
      </w:r>
      <w:r w:rsidR="008E00CD">
        <w:rPr>
          <w:b/>
        </w:rPr>
        <w:t xml:space="preserve"> </w:t>
      </w:r>
      <w:r w:rsidRPr="008E00CD">
        <w:rPr>
          <w:b/>
        </w:rPr>
        <w:t xml:space="preserve">And one of the </w:t>
      </w:r>
      <w:proofErr w:type="gramStart"/>
      <w:r w:rsidRPr="008E00CD">
        <w:rPr>
          <w:b/>
        </w:rPr>
        <w:t>multitude</w:t>
      </w:r>
      <w:proofErr w:type="gramEnd"/>
      <w:r w:rsidRPr="008E00CD">
        <w:rPr>
          <w:b/>
        </w:rPr>
        <w:t xml:space="preserve"> answered and said, Master, I have brought unto thee my son, which hath a dumb spirit; </w:t>
      </w:r>
    </w:p>
    <w:p w14:paraId="0E7628E2" w14:textId="77777777" w:rsidR="00B40312" w:rsidRPr="008E00CD" w:rsidRDefault="008E00CD" w:rsidP="00B40312">
      <w:pPr>
        <w:pStyle w:val="NoSpacing"/>
        <w:rPr>
          <w:b/>
        </w:rPr>
      </w:pPr>
      <w:r>
        <w:rPr>
          <w:b/>
        </w:rPr>
        <w:t>:</w:t>
      </w:r>
      <w:r w:rsidR="00B40312" w:rsidRPr="008E00CD">
        <w:rPr>
          <w:b/>
        </w:rPr>
        <w:t>18</w:t>
      </w:r>
      <w:r>
        <w:rPr>
          <w:b/>
        </w:rPr>
        <w:t xml:space="preserve"> </w:t>
      </w:r>
      <w:r w:rsidR="00B40312" w:rsidRPr="008E00CD">
        <w:rPr>
          <w:b/>
        </w:rPr>
        <w:t xml:space="preserve">And wheresoever he taketh him, he </w:t>
      </w:r>
      <w:proofErr w:type="spellStart"/>
      <w:r w:rsidR="00B40312" w:rsidRPr="008E00CD">
        <w:rPr>
          <w:b/>
        </w:rPr>
        <w:t>teareth</w:t>
      </w:r>
      <w:proofErr w:type="spellEnd"/>
      <w:r w:rsidR="00B40312" w:rsidRPr="008E00CD">
        <w:rPr>
          <w:b/>
        </w:rPr>
        <w:t xml:space="preserve"> him: and he </w:t>
      </w:r>
      <w:proofErr w:type="spellStart"/>
      <w:r w:rsidR="00B40312" w:rsidRPr="008E00CD">
        <w:rPr>
          <w:b/>
        </w:rPr>
        <w:t>foameth</w:t>
      </w:r>
      <w:proofErr w:type="spellEnd"/>
      <w:r w:rsidR="00B40312" w:rsidRPr="008E00CD">
        <w:rPr>
          <w:b/>
        </w:rPr>
        <w:t xml:space="preserve">, and </w:t>
      </w:r>
      <w:proofErr w:type="spellStart"/>
      <w:r w:rsidR="00B40312" w:rsidRPr="008E00CD">
        <w:rPr>
          <w:b/>
        </w:rPr>
        <w:t>gnasheth</w:t>
      </w:r>
      <w:proofErr w:type="spellEnd"/>
      <w:r w:rsidR="00B40312" w:rsidRPr="008E00CD">
        <w:rPr>
          <w:b/>
        </w:rPr>
        <w:t xml:space="preserve"> with his teeth, and </w:t>
      </w:r>
      <w:proofErr w:type="spellStart"/>
      <w:r w:rsidR="00B40312" w:rsidRPr="008E00CD">
        <w:rPr>
          <w:b/>
        </w:rPr>
        <w:t>pineth</w:t>
      </w:r>
      <w:proofErr w:type="spellEnd"/>
      <w:r w:rsidR="00B40312" w:rsidRPr="008E00CD">
        <w:rPr>
          <w:b/>
        </w:rPr>
        <w:t xml:space="preserve"> away: and I </w:t>
      </w:r>
      <w:proofErr w:type="spellStart"/>
      <w:r w:rsidR="00B40312" w:rsidRPr="008E00CD">
        <w:rPr>
          <w:b/>
        </w:rPr>
        <w:t>spake</w:t>
      </w:r>
      <w:proofErr w:type="spellEnd"/>
      <w:r w:rsidR="00B40312" w:rsidRPr="008E00CD">
        <w:rPr>
          <w:b/>
        </w:rPr>
        <w:t xml:space="preserve"> to thy disciples that they should cast him out; and they could not. </w:t>
      </w:r>
    </w:p>
    <w:p w14:paraId="660B19F3" w14:textId="77777777" w:rsidR="00B90F06" w:rsidRPr="008E00CD" w:rsidRDefault="008E00CD" w:rsidP="00B90F06">
      <w:pPr>
        <w:pStyle w:val="NoSpacing"/>
        <w:rPr>
          <w:b/>
        </w:rPr>
      </w:pPr>
      <w:r>
        <w:rPr>
          <w:b/>
        </w:rPr>
        <w:t>:</w:t>
      </w:r>
      <w:r w:rsidR="00B90F06" w:rsidRPr="008E00CD">
        <w:rPr>
          <w:b/>
        </w:rPr>
        <w:t>23</w:t>
      </w:r>
      <w:r>
        <w:rPr>
          <w:b/>
        </w:rPr>
        <w:t xml:space="preserve"> </w:t>
      </w:r>
      <w:r w:rsidR="00B90F06" w:rsidRPr="008E00CD">
        <w:rPr>
          <w:b/>
        </w:rPr>
        <w:t xml:space="preserve">Jesus said unto him, </w:t>
      </w:r>
      <w:proofErr w:type="gramStart"/>
      <w:r w:rsidR="00B90F06" w:rsidRPr="008E00CD">
        <w:rPr>
          <w:b/>
        </w:rPr>
        <w:t>If</w:t>
      </w:r>
      <w:proofErr w:type="gramEnd"/>
      <w:r w:rsidR="00B90F06" w:rsidRPr="008E00CD">
        <w:rPr>
          <w:b/>
        </w:rPr>
        <w:t xml:space="preserve"> thou canst believe, all things are possible to him that believeth. </w:t>
      </w:r>
    </w:p>
    <w:p w14:paraId="52EF73CA" w14:textId="77777777" w:rsidR="00B90F06" w:rsidRPr="008E00CD" w:rsidRDefault="008E00CD" w:rsidP="00B90F06">
      <w:pPr>
        <w:pStyle w:val="NoSpacing"/>
        <w:rPr>
          <w:b/>
        </w:rPr>
      </w:pPr>
      <w:r>
        <w:rPr>
          <w:b/>
        </w:rPr>
        <w:t>:</w:t>
      </w:r>
      <w:r w:rsidR="00B90F06" w:rsidRPr="008E00CD">
        <w:rPr>
          <w:b/>
        </w:rPr>
        <w:t>24</w:t>
      </w:r>
      <w:r>
        <w:rPr>
          <w:b/>
        </w:rPr>
        <w:t xml:space="preserve"> </w:t>
      </w:r>
      <w:r w:rsidR="00B90F06" w:rsidRPr="008E00CD">
        <w:rPr>
          <w:b/>
        </w:rPr>
        <w:t xml:space="preserve">And straightway the father of the child cried out, and said with tears, Lord, I believe; help thou mine unbelief. </w:t>
      </w:r>
      <w:r w:rsidR="00DD3943" w:rsidRPr="008E00CD">
        <w:rPr>
          <w:b/>
        </w:rPr>
        <w:t xml:space="preserve"> (He was humble, and believed the Lord could heal his terrible torment from that spirit.  He had no control of his mind and body because of the foul demon/spirit)</w:t>
      </w:r>
    </w:p>
    <w:p w14:paraId="4739F788" w14:textId="77777777" w:rsidR="00B90F06" w:rsidRPr="008E00CD" w:rsidRDefault="008E00CD" w:rsidP="00B90F06">
      <w:pPr>
        <w:pStyle w:val="NoSpacing"/>
        <w:rPr>
          <w:b/>
        </w:rPr>
      </w:pPr>
      <w:r>
        <w:rPr>
          <w:b/>
        </w:rPr>
        <w:t>:</w:t>
      </w:r>
      <w:r w:rsidR="00B90F06" w:rsidRPr="008E00CD">
        <w:rPr>
          <w:b/>
        </w:rPr>
        <w:t>25</w:t>
      </w:r>
      <w:r>
        <w:rPr>
          <w:b/>
        </w:rPr>
        <w:t xml:space="preserve"> </w:t>
      </w:r>
      <w:r w:rsidR="00B90F06" w:rsidRPr="008E00CD">
        <w:rPr>
          <w:b/>
        </w:rPr>
        <w:t xml:space="preserve">When Jesus saw that the people came running together, he rebuked the foul spirit, saying unto him, </w:t>
      </w:r>
      <w:proofErr w:type="gramStart"/>
      <w:r w:rsidR="00B90F06" w:rsidRPr="008E00CD">
        <w:rPr>
          <w:b/>
        </w:rPr>
        <w:t>Thou</w:t>
      </w:r>
      <w:proofErr w:type="gramEnd"/>
      <w:r w:rsidR="00B90F06" w:rsidRPr="008E00CD">
        <w:rPr>
          <w:b/>
        </w:rPr>
        <w:t xml:space="preserve"> dumb and deaf spirit, I charge thee, come out of him, and enter no more into him. </w:t>
      </w:r>
    </w:p>
    <w:p w14:paraId="15D9EC82" w14:textId="77777777" w:rsidR="00B90F06" w:rsidRPr="008E00CD" w:rsidRDefault="008E00CD" w:rsidP="00B90F06">
      <w:pPr>
        <w:pStyle w:val="NoSpacing"/>
        <w:rPr>
          <w:b/>
        </w:rPr>
      </w:pPr>
      <w:r>
        <w:rPr>
          <w:b/>
        </w:rPr>
        <w:t>:</w:t>
      </w:r>
      <w:r w:rsidR="00B90F06" w:rsidRPr="008E00CD">
        <w:rPr>
          <w:b/>
        </w:rPr>
        <w:t>26</w:t>
      </w:r>
      <w:r>
        <w:rPr>
          <w:b/>
        </w:rPr>
        <w:t xml:space="preserve"> </w:t>
      </w:r>
      <w:r w:rsidR="00B90F06" w:rsidRPr="008E00CD">
        <w:rPr>
          <w:b/>
        </w:rPr>
        <w:t xml:space="preserve">And the spirit cried, and rent him sore, and came out of him: and he was as one dead; insomuch that many said, He is dead. </w:t>
      </w:r>
    </w:p>
    <w:p w14:paraId="6452F15E" w14:textId="77777777" w:rsidR="00B90F06" w:rsidRPr="008E00CD" w:rsidRDefault="008E00CD" w:rsidP="00B90F06">
      <w:pPr>
        <w:pStyle w:val="NoSpacing"/>
        <w:rPr>
          <w:b/>
        </w:rPr>
      </w:pPr>
      <w:r>
        <w:rPr>
          <w:b/>
        </w:rPr>
        <w:t>:</w:t>
      </w:r>
      <w:r w:rsidR="00B90F06" w:rsidRPr="008E00CD">
        <w:rPr>
          <w:b/>
        </w:rPr>
        <w:t>27</w:t>
      </w:r>
      <w:r>
        <w:rPr>
          <w:b/>
        </w:rPr>
        <w:t xml:space="preserve"> </w:t>
      </w:r>
      <w:r w:rsidR="00B90F06" w:rsidRPr="008E00CD">
        <w:rPr>
          <w:b/>
        </w:rPr>
        <w:t xml:space="preserve">But Jesus took him by the </w:t>
      </w:r>
      <w:proofErr w:type="gramStart"/>
      <w:r w:rsidR="00B90F06" w:rsidRPr="008E00CD">
        <w:rPr>
          <w:b/>
        </w:rPr>
        <w:t>hand, and</w:t>
      </w:r>
      <w:proofErr w:type="gramEnd"/>
      <w:r w:rsidR="00B90F06" w:rsidRPr="008E00CD">
        <w:rPr>
          <w:b/>
        </w:rPr>
        <w:t xml:space="preserve"> lifted him up; and he arose. </w:t>
      </w:r>
    </w:p>
    <w:p w14:paraId="5D02A18D" w14:textId="77777777" w:rsidR="00B90F06" w:rsidRPr="008E00CD" w:rsidRDefault="008E00CD" w:rsidP="00B90F06">
      <w:pPr>
        <w:pStyle w:val="NoSpacing"/>
        <w:rPr>
          <w:b/>
        </w:rPr>
      </w:pPr>
      <w:r>
        <w:rPr>
          <w:b/>
        </w:rPr>
        <w:t>:</w:t>
      </w:r>
      <w:r w:rsidR="00B90F06" w:rsidRPr="008E00CD">
        <w:rPr>
          <w:b/>
        </w:rPr>
        <w:t>28</w:t>
      </w:r>
      <w:r>
        <w:rPr>
          <w:b/>
        </w:rPr>
        <w:t xml:space="preserve"> </w:t>
      </w:r>
      <w:r w:rsidR="00B90F06" w:rsidRPr="008E00CD">
        <w:rPr>
          <w:b/>
        </w:rPr>
        <w:t xml:space="preserve">And when he </w:t>
      </w:r>
      <w:proofErr w:type="gramStart"/>
      <w:r w:rsidR="00B90F06" w:rsidRPr="008E00CD">
        <w:rPr>
          <w:b/>
        </w:rPr>
        <w:t>was come</w:t>
      </w:r>
      <w:proofErr w:type="gramEnd"/>
      <w:r w:rsidR="00B90F06" w:rsidRPr="008E00CD">
        <w:rPr>
          <w:b/>
        </w:rPr>
        <w:t xml:space="preserve"> into the house, his disciples asked him privately, </w:t>
      </w:r>
      <w:proofErr w:type="gramStart"/>
      <w:r w:rsidR="00B90F06" w:rsidRPr="008E00CD">
        <w:rPr>
          <w:b/>
        </w:rPr>
        <w:t>Why</w:t>
      </w:r>
      <w:proofErr w:type="gramEnd"/>
      <w:r w:rsidR="00B90F06" w:rsidRPr="008E00CD">
        <w:rPr>
          <w:b/>
        </w:rPr>
        <w:t xml:space="preserve"> could not we cast him out? </w:t>
      </w:r>
    </w:p>
    <w:p w14:paraId="48FC8879" w14:textId="77777777" w:rsidR="008E00CD" w:rsidRDefault="008E00CD" w:rsidP="00B90F06">
      <w:pPr>
        <w:pStyle w:val="NoSpacing"/>
      </w:pPr>
      <w:r>
        <w:rPr>
          <w:b/>
        </w:rPr>
        <w:t>:</w:t>
      </w:r>
      <w:r w:rsidR="00B90F06" w:rsidRPr="008E00CD">
        <w:rPr>
          <w:b/>
        </w:rPr>
        <w:t>29</w:t>
      </w:r>
      <w:r>
        <w:rPr>
          <w:b/>
        </w:rPr>
        <w:t xml:space="preserve"> </w:t>
      </w:r>
      <w:r w:rsidR="00B90F06" w:rsidRPr="008E00CD">
        <w:rPr>
          <w:b/>
        </w:rPr>
        <w:t xml:space="preserve">And he said unto them, </w:t>
      </w:r>
      <w:proofErr w:type="gramStart"/>
      <w:r w:rsidR="00B90F06" w:rsidRPr="008E00CD">
        <w:rPr>
          <w:b/>
        </w:rPr>
        <w:t>This</w:t>
      </w:r>
      <w:proofErr w:type="gramEnd"/>
      <w:r w:rsidR="00B90F06" w:rsidRPr="008E00CD">
        <w:rPr>
          <w:b/>
        </w:rPr>
        <w:t xml:space="preserve"> kind can come forth by nothing, but by prayer and fasting.</w:t>
      </w:r>
      <w:r w:rsidR="00B90F06">
        <w:t xml:space="preserve">  </w:t>
      </w:r>
    </w:p>
    <w:p w14:paraId="1B0C532A" w14:textId="77777777" w:rsidR="00B90F06" w:rsidRDefault="005469DC" w:rsidP="00B90F06">
      <w:pPr>
        <w:pStyle w:val="NoSpacing"/>
      </w:pPr>
      <w:r>
        <w:t>(To overcome these strong spirits and negative forces attacking our mind will take praying to LORD and fasting.  Praying for a higher level of faith, enduring these hard trials along with fasting.  Fasting is not eating or drinking anything for a day</w:t>
      </w:r>
      <w:r w:rsidR="008E00CD">
        <w:t>, or 24 hours. (</w:t>
      </w:r>
      <w:r w:rsidR="008E00CD" w:rsidRPr="008E00CD">
        <w:rPr>
          <w:b/>
        </w:rPr>
        <w:t>Leviticus 23:27,</w:t>
      </w:r>
      <w:r w:rsidRPr="008E00CD">
        <w:rPr>
          <w:b/>
        </w:rPr>
        <w:t>32</w:t>
      </w:r>
      <w:r>
        <w:t xml:space="preserve"> for example</w:t>
      </w:r>
      <w:proofErr w:type="gramStart"/>
      <w:r>
        <w:t>) )</w:t>
      </w:r>
      <w:proofErr w:type="gramEnd"/>
    </w:p>
    <w:p w14:paraId="42DF377E" w14:textId="77777777" w:rsidR="0080369E" w:rsidRDefault="0080369E" w:rsidP="00B90F06">
      <w:pPr>
        <w:pStyle w:val="NoSpacing"/>
      </w:pPr>
    </w:p>
    <w:p w14:paraId="0860B052" w14:textId="77777777" w:rsidR="008E00CD" w:rsidRDefault="0080369E" w:rsidP="00B90F06">
      <w:pPr>
        <w:pStyle w:val="NoSpacing"/>
      </w:pPr>
      <w:proofErr w:type="spellStart"/>
      <w:r w:rsidRPr="003A2E66">
        <w:rPr>
          <w:b/>
        </w:rPr>
        <w:t>IITimothy</w:t>
      </w:r>
      <w:proofErr w:type="spellEnd"/>
      <w:r w:rsidRPr="003A2E66">
        <w:rPr>
          <w:b/>
        </w:rPr>
        <w:t xml:space="preserve"> 1:7</w:t>
      </w:r>
      <w:r>
        <w:t xml:space="preserve"> </w:t>
      </w:r>
      <w:r w:rsidR="003A2E66" w:rsidRPr="008E00CD">
        <w:rPr>
          <w:b/>
        </w:rPr>
        <w:t xml:space="preserve">For God hath not given us the spirit of fear; but of power, and of love, and of a sound </w:t>
      </w:r>
      <w:r w:rsidR="00150EEC" w:rsidRPr="008E00CD">
        <w:rPr>
          <w:b/>
        </w:rPr>
        <w:t xml:space="preserve">mind.  </w:t>
      </w:r>
    </w:p>
    <w:p w14:paraId="00590193" w14:textId="77777777" w:rsidR="0080369E" w:rsidRDefault="00150EEC" w:rsidP="00B90F06">
      <w:pPr>
        <w:pStyle w:val="NoSpacing"/>
      </w:pPr>
      <w:r>
        <w:t>(When</w:t>
      </w:r>
      <w:r w:rsidR="00EC7F63">
        <w:t xml:space="preserve"> we feel fear or have </w:t>
      </w:r>
      <w:r w:rsidR="003A2E66">
        <w:t>thoughts</w:t>
      </w:r>
      <w:r w:rsidR="00EC7F63">
        <w:t xml:space="preserve"> of anxiety</w:t>
      </w:r>
      <w:r w:rsidR="003A2E66">
        <w:t xml:space="preserve">, we know </w:t>
      </w:r>
      <w:proofErr w:type="spellStart"/>
      <w:r w:rsidR="003A2E66">
        <w:t>its</w:t>
      </w:r>
      <w:proofErr w:type="spellEnd"/>
      <w:r w:rsidR="003A2E66">
        <w:t xml:space="preserve"> not </w:t>
      </w:r>
      <w:r w:rsidR="00BC3F6D">
        <w:t xml:space="preserve">a thought or spirit </w:t>
      </w:r>
      <w:r w:rsidR="003A2E66">
        <w:t>f</w:t>
      </w:r>
      <w:r>
        <w:t xml:space="preserve">rom the LORD but Satan, because </w:t>
      </w:r>
      <w:r w:rsidR="003A2E66">
        <w:t xml:space="preserve">God gives us the spirit </w:t>
      </w:r>
      <w:r>
        <w:t>of power, boldness, strength</w:t>
      </w:r>
      <w:r w:rsidR="003A2E66">
        <w:t>, confide</w:t>
      </w:r>
      <w:r w:rsidR="00BC3F6D">
        <w:t>nce and thoughts related to confidence and being secure</w:t>
      </w:r>
      <w:r w:rsidR="003A2E66">
        <w:t>)</w:t>
      </w:r>
    </w:p>
    <w:p w14:paraId="719E1853" w14:textId="77777777" w:rsidR="003A2E66" w:rsidRDefault="003A2E66" w:rsidP="00B90F06">
      <w:pPr>
        <w:pStyle w:val="NoSpacing"/>
      </w:pPr>
    </w:p>
    <w:p w14:paraId="591823A2" w14:textId="77777777" w:rsidR="008E00CD" w:rsidRDefault="003A2E66" w:rsidP="00B90F06">
      <w:pPr>
        <w:pStyle w:val="NoSpacing"/>
      </w:pPr>
      <w:r w:rsidRPr="003A2E66">
        <w:rPr>
          <w:b/>
        </w:rPr>
        <w:t>Proverbs 14:26</w:t>
      </w:r>
      <w:r>
        <w:rPr>
          <w:b/>
        </w:rPr>
        <w:t xml:space="preserve"> </w:t>
      </w:r>
      <w:r w:rsidRPr="008E00CD">
        <w:rPr>
          <w:b/>
        </w:rPr>
        <w:t>In the fear of the LORD is strong confidence: and his children shall have a place of refuge.</w:t>
      </w:r>
      <w:r w:rsidR="00FA7978" w:rsidRPr="008E00CD">
        <w:rPr>
          <w:b/>
        </w:rPr>
        <w:t xml:space="preserve">  </w:t>
      </w:r>
    </w:p>
    <w:p w14:paraId="0E1BF344" w14:textId="77777777" w:rsidR="009B70B7" w:rsidRDefault="00FA7978" w:rsidP="00B90F06">
      <w:pPr>
        <w:pStyle w:val="NoSpacing"/>
      </w:pPr>
      <w:r>
        <w:t xml:space="preserve">(By </w:t>
      </w:r>
      <w:r w:rsidR="00812ACE">
        <w:t>obey</w:t>
      </w:r>
      <w:r>
        <w:t>ing</w:t>
      </w:r>
      <w:r w:rsidR="00812ACE">
        <w:t xml:space="preserve"> the Heavenly Father through Christ according to the </w:t>
      </w:r>
      <w:r w:rsidR="00052A46">
        <w:t>commandment</w:t>
      </w:r>
      <w:r w:rsidR="00812ACE">
        <w:t>s</w:t>
      </w:r>
      <w:r w:rsidR="00052A46">
        <w:t>,</w:t>
      </w:r>
      <w:r w:rsidR="00812ACE">
        <w:t xml:space="preserve"> we will be confident because the LORD will bless and protect us</w:t>
      </w:r>
      <w:r w:rsidR="00052A46">
        <w:t xml:space="preserve"> as his children</w:t>
      </w:r>
      <w:r w:rsidR="00812ACE">
        <w:t xml:space="preserve">, </w:t>
      </w:r>
      <w:r w:rsidR="00BC3F6D">
        <w:t xml:space="preserve">even His </w:t>
      </w:r>
      <w:r w:rsidR="00052A46">
        <w:t>angels will guard</w:t>
      </w:r>
      <w:r w:rsidR="00812ACE">
        <w:t xml:space="preserve"> us, </w:t>
      </w:r>
      <w:r w:rsidR="00812ACE" w:rsidRPr="008E00CD">
        <w:rPr>
          <w:b/>
        </w:rPr>
        <w:t>Psalms 34:7</w:t>
      </w:r>
      <w:r w:rsidR="000F0FE5" w:rsidRPr="008E00CD">
        <w:rPr>
          <w:b/>
        </w:rPr>
        <w:t>, Matthew 4:11</w:t>
      </w:r>
      <w:r w:rsidR="008E00CD">
        <w:t>, etc.)</w:t>
      </w:r>
      <w:r w:rsidR="009B70B7">
        <w:t xml:space="preserve"> </w:t>
      </w:r>
    </w:p>
    <w:p w14:paraId="61504361" w14:textId="77777777" w:rsidR="004D4A1B" w:rsidRDefault="004D4A1B" w:rsidP="00B90F06">
      <w:pPr>
        <w:pStyle w:val="NoSpacing"/>
        <w:rPr>
          <w:b/>
        </w:rPr>
      </w:pPr>
    </w:p>
    <w:p w14:paraId="5F35CB9C" w14:textId="77777777" w:rsidR="00812ACE" w:rsidRPr="004D4A1B" w:rsidRDefault="00812ACE" w:rsidP="00B90F06">
      <w:pPr>
        <w:pStyle w:val="NoSpacing"/>
        <w:rPr>
          <w:b/>
        </w:rPr>
      </w:pPr>
      <w:r w:rsidRPr="004D4A1B">
        <w:rPr>
          <w:b/>
        </w:rPr>
        <w:t xml:space="preserve">Psalms 34:7 The angel of the LORD </w:t>
      </w:r>
      <w:proofErr w:type="spellStart"/>
      <w:r w:rsidRPr="004D4A1B">
        <w:rPr>
          <w:b/>
        </w:rPr>
        <w:t>encampeth</w:t>
      </w:r>
      <w:proofErr w:type="spellEnd"/>
      <w:r w:rsidRPr="004D4A1B">
        <w:rPr>
          <w:b/>
        </w:rPr>
        <w:t xml:space="preserve"> round about them that fear him, and </w:t>
      </w:r>
      <w:proofErr w:type="spellStart"/>
      <w:r w:rsidRPr="004D4A1B">
        <w:rPr>
          <w:b/>
        </w:rPr>
        <w:t>delivereth</w:t>
      </w:r>
      <w:proofErr w:type="spellEnd"/>
      <w:r w:rsidRPr="004D4A1B">
        <w:rPr>
          <w:b/>
        </w:rPr>
        <w:t xml:space="preserve"> them.</w:t>
      </w:r>
    </w:p>
    <w:p w14:paraId="2DD104AD" w14:textId="77777777" w:rsidR="003A2E66" w:rsidRDefault="003A2E66" w:rsidP="00B90F06">
      <w:pPr>
        <w:pStyle w:val="NoSpacing"/>
      </w:pPr>
    </w:p>
    <w:p w14:paraId="46AD34FE" w14:textId="77777777" w:rsidR="004D4A1B" w:rsidRDefault="003A2E66" w:rsidP="00B90F06">
      <w:pPr>
        <w:pStyle w:val="NoSpacing"/>
      </w:pPr>
      <w:r w:rsidRPr="004D4A1B">
        <w:rPr>
          <w:b/>
        </w:rPr>
        <w:t>Proverbs 29:25</w:t>
      </w:r>
      <w:r w:rsidR="00812ACE" w:rsidRPr="004D4A1B">
        <w:rPr>
          <w:b/>
        </w:rPr>
        <w:t xml:space="preserve"> The fear of man bringeth a snare: but whoso </w:t>
      </w:r>
      <w:proofErr w:type="spellStart"/>
      <w:r w:rsidR="00812ACE" w:rsidRPr="004D4A1B">
        <w:rPr>
          <w:b/>
        </w:rPr>
        <w:t>putteth</w:t>
      </w:r>
      <w:proofErr w:type="spellEnd"/>
      <w:r w:rsidR="00812ACE" w:rsidRPr="004D4A1B">
        <w:rPr>
          <w:b/>
        </w:rPr>
        <w:t xml:space="preserve"> his trust in the LORD shall be safe.</w:t>
      </w:r>
      <w:r w:rsidR="00A32FF2" w:rsidRPr="004D4A1B">
        <w:rPr>
          <w:b/>
        </w:rPr>
        <w:t xml:space="preserve"> </w:t>
      </w:r>
      <w:r w:rsidR="00A32FF2" w:rsidRPr="004D4A1B">
        <w:t xml:space="preserve"> </w:t>
      </w:r>
    </w:p>
    <w:p w14:paraId="7DD6CD6F" w14:textId="77777777" w:rsidR="003A2E66" w:rsidRDefault="00A32FF2" w:rsidP="00B90F06">
      <w:pPr>
        <w:pStyle w:val="NoSpacing"/>
      </w:pPr>
      <w:r w:rsidRPr="004D4A1B">
        <w:t>(</w:t>
      </w:r>
      <w:r>
        <w:t>W</w:t>
      </w:r>
      <w:r w:rsidR="00052A46">
        <w:t xml:space="preserve">hen we accept the spirit of fear, </w:t>
      </w:r>
      <w:r w:rsidR="00603615">
        <w:t xml:space="preserve">it will trap, </w:t>
      </w:r>
      <w:r w:rsidR="0060430E">
        <w:t xml:space="preserve">overcome </w:t>
      </w:r>
      <w:r>
        <w:t xml:space="preserve">and </w:t>
      </w:r>
      <w:r w:rsidR="00052A46">
        <w:t>lead us into more danger and harm; but by pr</w:t>
      </w:r>
      <w:r w:rsidR="00603615">
        <w:t>aying to the LORD and trusting H</w:t>
      </w:r>
      <w:r w:rsidR="00052A46">
        <w:t>im</w:t>
      </w:r>
      <w:r>
        <w:t xml:space="preserve"> we are safe and have refuge</w:t>
      </w:r>
      <w:r w:rsidR="004D4A1B">
        <w:t>.</w:t>
      </w:r>
      <w:r w:rsidR="00686A28">
        <w:t>)</w:t>
      </w:r>
    </w:p>
    <w:p w14:paraId="3494215F" w14:textId="77777777" w:rsidR="00620EE0" w:rsidRDefault="00620EE0" w:rsidP="00B90F06">
      <w:pPr>
        <w:pStyle w:val="NoSpacing"/>
      </w:pPr>
    </w:p>
    <w:p w14:paraId="31D111B4" w14:textId="77777777" w:rsidR="004D4A1B" w:rsidRDefault="004D4A1B" w:rsidP="00B90F06">
      <w:pPr>
        <w:pStyle w:val="NoSpacing"/>
      </w:pPr>
      <w:r>
        <w:rPr>
          <w:b/>
        </w:rPr>
        <w:t>Ecclesiasticus</w:t>
      </w:r>
      <w:r w:rsidR="00ED093D">
        <w:rPr>
          <w:b/>
        </w:rPr>
        <w:t xml:space="preserve"> </w:t>
      </w:r>
      <w:r w:rsidR="00620EE0" w:rsidRPr="00620EE0">
        <w:rPr>
          <w:b/>
        </w:rPr>
        <w:t>1:18</w:t>
      </w:r>
      <w:r w:rsidR="00620EE0">
        <w:rPr>
          <w:b/>
        </w:rPr>
        <w:t xml:space="preserve"> </w:t>
      </w:r>
      <w:r w:rsidR="00620EE0" w:rsidRPr="004D4A1B">
        <w:rPr>
          <w:b/>
        </w:rPr>
        <w:t xml:space="preserve">The fear of the Lord is a crown of wisdom, making peace and perfect health to flourish; both which are the gifts of God: and it </w:t>
      </w:r>
      <w:proofErr w:type="spellStart"/>
      <w:r w:rsidR="00620EE0" w:rsidRPr="004D4A1B">
        <w:rPr>
          <w:b/>
        </w:rPr>
        <w:t>enlargeth</w:t>
      </w:r>
      <w:proofErr w:type="spellEnd"/>
      <w:r w:rsidR="00620EE0" w:rsidRPr="004D4A1B">
        <w:rPr>
          <w:b/>
        </w:rPr>
        <w:t xml:space="preserve"> th</w:t>
      </w:r>
      <w:r w:rsidR="00ED093D" w:rsidRPr="004D4A1B">
        <w:rPr>
          <w:b/>
        </w:rPr>
        <w:t>eir rejoicing that love him.</w:t>
      </w:r>
      <w:r w:rsidR="00ED093D">
        <w:t xml:space="preserve">  </w:t>
      </w:r>
    </w:p>
    <w:p w14:paraId="3CA0F836" w14:textId="77777777" w:rsidR="00620EE0" w:rsidRDefault="00ED093D" w:rsidP="00B90F06">
      <w:pPr>
        <w:pStyle w:val="NoSpacing"/>
      </w:pPr>
      <w:r>
        <w:t>(F</w:t>
      </w:r>
      <w:r w:rsidR="00620EE0">
        <w:t>earing and following the LORD will make</w:t>
      </w:r>
      <w:r>
        <w:t xml:space="preserve"> your mind and thoughts peaceful</w:t>
      </w:r>
      <w:r w:rsidR="00620EE0">
        <w:t xml:space="preserve"> and will not let your mind be overcome by internal or external demons, fears</w:t>
      </w:r>
      <w:r>
        <w:t xml:space="preserve">, anxieties </w:t>
      </w:r>
      <w:r w:rsidR="00620EE0">
        <w:t xml:space="preserve"> or anything that could steal your peace)</w:t>
      </w:r>
    </w:p>
    <w:p w14:paraId="065F16F2" w14:textId="77777777" w:rsidR="003911B6" w:rsidRDefault="003911B6" w:rsidP="00B90F06">
      <w:pPr>
        <w:pStyle w:val="NoSpacing"/>
      </w:pPr>
    </w:p>
    <w:p w14:paraId="090007E7" w14:textId="77777777" w:rsidR="004D4A1B" w:rsidRDefault="003911B6" w:rsidP="00B90F06">
      <w:pPr>
        <w:pStyle w:val="NoSpacing"/>
        <w:rPr>
          <w:b/>
        </w:rPr>
      </w:pPr>
      <w:r w:rsidRPr="003911B6">
        <w:rPr>
          <w:b/>
        </w:rPr>
        <w:t>Psalms 91:1</w:t>
      </w:r>
      <w:r>
        <w:t xml:space="preserve"> </w:t>
      </w:r>
      <w:r w:rsidRPr="004D4A1B">
        <w:rPr>
          <w:b/>
        </w:rPr>
        <w:t xml:space="preserve">He that dwelleth in the secret place of the </w:t>
      </w:r>
      <w:proofErr w:type="gramStart"/>
      <w:r w:rsidRPr="004D4A1B">
        <w:rPr>
          <w:b/>
        </w:rPr>
        <w:t>most High</w:t>
      </w:r>
      <w:proofErr w:type="gramEnd"/>
      <w:r w:rsidRPr="004D4A1B">
        <w:rPr>
          <w:b/>
        </w:rPr>
        <w:t xml:space="preserve"> shall abide under the shadow of the Almighty.  </w:t>
      </w:r>
    </w:p>
    <w:p w14:paraId="613BCF0E" w14:textId="77777777" w:rsidR="003911B6" w:rsidRDefault="004D4A1B" w:rsidP="00B90F06">
      <w:pPr>
        <w:pStyle w:val="NoSpacing"/>
      </w:pPr>
      <w:r>
        <w:t>(B</w:t>
      </w:r>
      <w:r w:rsidR="003911B6">
        <w:t>eing near to the LORD is the ultimate protection</w:t>
      </w:r>
      <w:r w:rsidR="0060430E">
        <w:t>.  He controls ALL spirits.</w:t>
      </w:r>
      <w:r w:rsidR="003911B6">
        <w:t>)</w:t>
      </w:r>
    </w:p>
    <w:p w14:paraId="4E833762" w14:textId="77777777" w:rsidR="004D4A1B" w:rsidRDefault="003911B6" w:rsidP="00B90F06">
      <w:pPr>
        <w:pStyle w:val="NoSpacing"/>
      </w:pPr>
      <w:r w:rsidRPr="004D4A1B">
        <w:rPr>
          <w:b/>
        </w:rPr>
        <w:t xml:space="preserve">:5 Thou shalt not be afraid for the terror by night; nor for the arrow that </w:t>
      </w:r>
      <w:proofErr w:type="spellStart"/>
      <w:r w:rsidRPr="004D4A1B">
        <w:rPr>
          <w:b/>
        </w:rPr>
        <w:t>flieth</w:t>
      </w:r>
      <w:proofErr w:type="spellEnd"/>
      <w:r w:rsidRPr="004D4A1B">
        <w:rPr>
          <w:b/>
        </w:rPr>
        <w:t xml:space="preserve"> by day;</w:t>
      </w:r>
      <w:r>
        <w:t xml:space="preserve"> </w:t>
      </w:r>
    </w:p>
    <w:p w14:paraId="1AF088A4" w14:textId="77777777" w:rsidR="003911B6" w:rsidRDefault="003911B6" w:rsidP="00B90F06">
      <w:pPr>
        <w:pStyle w:val="NoSpacing"/>
      </w:pPr>
      <w:r>
        <w:t>(Nothing at night nor in the day will make you fear or panic when you are truly close to the LORD, he will protect you</w:t>
      </w:r>
      <w:r w:rsidR="004D4A1B">
        <w:t>.</w:t>
      </w:r>
      <w:r>
        <w:t>)</w:t>
      </w:r>
    </w:p>
    <w:p w14:paraId="18B6AD7C" w14:textId="77777777" w:rsidR="003911B6" w:rsidRDefault="003911B6" w:rsidP="00B90F06">
      <w:pPr>
        <w:pStyle w:val="NoSpacing"/>
      </w:pPr>
    </w:p>
    <w:p w14:paraId="332A207A" w14:textId="77777777" w:rsidR="003911B6" w:rsidRPr="004D4A1B" w:rsidRDefault="003911B6" w:rsidP="00B90F06">
      <w:pPr>
        <w:pStyle w:val="NoSpacing"/>
        <w:rPr>
          <w:b/>
        </w:rPr>
      </w:pPr>
      <w:r w:rsidRPr="000F45E0">
        <w:rPr>
          <w:b/>
        </w:rPr>
        <w:t>James 2:19</w:t>
      </w:r>
      <w:r>
        <w:t xml:space="preserve"> </w:t>
      </w:r>
      <w:r w:rsidRPr="004D4A1B">
        <w:rPr>
          <w:b/>
        </w:rPr>
        <w:t xml:space="preserve">Thou </w:t>
      </w:r>
      <w:proofErr w:type="spellStart"/>
      <w:r w:rsidRPr="004D4A1B">
        <w:rPr>
          <w:b/>
        </w:rPr>
        <w:t>believest</w:t>
      </w:r>
      <w:proofErr w:type="spellEnd"/>
      <w:r w:rsidRPr="004D4A1B">
        <w:rPr>
          <w:b/>
        </w:rPr>
        <w:t xml:space="preserve"> that there is one God; thou doest well: the devils also believe, and tremble.</w:t>
      </w:r>
    </w:p>
    <w:p w14:paraId="722CA529" w14:textId="77777777" w:rsidR="003911B6" w:rsidRDefault="001A5C5A" w:rsidP="00B90F06">
      <w:pPr>
        <w:pStyle w:val="NoSpacing"/>
      </w:pPr>
      <w:r>
        <w:t>(S</w:t>
      </w:r>
      <w:r w:rsidR="003911B6">
        <w:t>pirits</w:t>
      </w:r>
      <w:r w:rsidR="00B73ABF">
        <w:t>, demons</w:t>
      </w:r>
      <w:r w:rsidR="003911B6">
        <w:t xml:space="preserve"> that make our own bodies tremble uncontrollably and </w:t>
      </w:r>
      <w:r w:rsidR="000F309F">
        <w:t>make us</w:t>
      </w:r>
      <w:r w:rsidR="003911B6">
        <w:t xml:space="preserve"> no longer perceive r</w:t>
      </w:r>
      <w:r w:rsidR="000F309F">
        <w:t>eality, tremble before th</w:t>
      </w:r>
      <w:r w:rsidR="00610A60">
        <w:t>e LORD, and CANNOT</w:t>
      </w:r>
      <w:r w:rsidR="00C70D70">
        <w:t xml:space="preserve"> persist </w:t>
      </w:r>
      <w:r w:rsidR="00610A60">
        <w:t xml:space="preserve">in </w:t>
      </w:r>
      <w:r w:rsidR="00C70D70">
        <w:t>attacking us</w:t>
      </w:r>
      <w:r w:rsidR="003911B6">
        <w:t xml:space="preserve"> when we cry unto the LORD for help</w:t>
      </w:r>
      <w:r w:rsidR="00610A60">
        <w:t xml:space="preserve"> as His true servants</w:t>
      </w:r>
      <w:r w:rsidR="004D4A1B">
        <w:t>.</w:t>
      </w:r>
      <w:r w:rsidR="003911B6">
        <w:t>)</w:t>
      </w:r>
    </w:p>
    <w:p w14:paraId="35C9029E" w14:textId="77777777" w:rsidR="003911B6" w:rsidRDefault="003911B6" w:rsidP="00B90F06">
      <w:pPr>
        <w:pStyle w:val="NoSpacing"/>
      </w:pPr>
    </w:p>
    <w:p w14:paraId="7B763073" w14:textId="77777777" w:rsidR="004D4A1B" w:rsidRDefault="00B31F8B" w:rsidP="00B31F8B">
      <w:pPr>
        <w:pStyle w:val="NoSpacing"/>
      </w:pPr>
      <w:r w:rsidRPr="00B31F8B">
        <w:rPr>
          <w:b/>
        </w:rPr>
        <w:t>Matthew 10:1</w:t>
      </w:r>
      <w:r>
        <w:t xml:space="preserve"> </w:t>
      </w:r>
      <w:r w:rsidRPr="004D4A1B">
        <w:rPr>
          <w:b/>
        </w:rPr>
        <w:t xml:space="preserve">And when he had called unto him his twelve disciples, he gave them power against unclean spirits, to </w:t>
      </w:r>
      <w:r w:rsidRPr="004D4A1B">
        <w:rPr>
          <w:b/>
          <w:bCs/>
        </w:rPr>
        <w:t>cast</w:t>
      </w:r>
      <w:r w:rsidRPr="004D4A1B">
        <w:rPr>
          <w:b/>
        </w:rPr>
        <w:t xml:space="preserve"> them </w:t>
      </w:r>
      <w:r w:rsidRPr="004D4A1B">
        <w:rPr>
          <w:b/>
          <w:bCs/>
        </w:rPr>
        <w:t>out</w:t>
      </w:r>
      <w:r w:rsidRPr="004D4A1B">
        <w:rPr>
          <w:b/>
        </w:rPr>
        <w:t>, and to heal all manner of sickness and all manner of disease.</w:t>
      </w:r>
      <w:r>
        <w:t xml:space="preserve">  </w:t>
      </w:r>
    </w:p>
    <w:p w14:paraId="002DAFCE" w14:textId="77777777" w:rsidR="00B31F8B" w:rsidRDefault="00B31F8B" w:rsidP="00B31F8B">
      <w:pPr>
        <w:pStyle w:val="NoSpacing"/>
      </w:pPr>
      <w:r>
        <w:t>(The Lord blessed and continues to bless his true disciples, therefore when we ser</w:t>
      </w:r>
      <w:r w:rsidR="006E2266">
        <w:t xml:space="preserve">ve the Heavenly Father and </w:t>
      </w:r>
      <w:r>
        <w:t>our Lord Jesus Christ, they will bless us with their spirit and keep us safe from</w:t>
      </w:r>
      <w:r w:rsidR="00AA419E">
        <w:t xml:space="preserve"> ALL</w:t>
      </w:r>
      <w:r>
        <w:t xml:space="preserve"> evil spirits</w:t>
      </w:r>
      <w:r w:rsidR="004D4A1B">
        <w:t>.</w:t>
      </w:r>
      <w:r>
        <w:t>)</w:t>
      </w:r>
    </w:p>
    <w:p w14:paraId="73BE2768" w14:textId="77777777" w:rsidR="00B31F8B" w:rsidRDefault="00B31F8B" w:rsidP="00B31F8B">
      <w:pPr>
        <w:pStyle w:val="NoSpacing"/>
      </w:pPr>
    </w:p>
    <w:p w14:paraId="60FABC1D" w14:textId="77777777" w:rsidR="004D4A1B" w:rsidRDefault="00B31F8B" w:rsidP="00B31F8B">
      <w:pPr>
        <w:pStyle w:val="NoSpacing"/>
      </w:pPr>
      <w:r w:rsidRPr="00112F41">
        <w:rPr>
          <w:b/>
        </w:rPr>
        <w:t>Mark 1:34</w:t>
      </w:r>
      <w:r>
        <w:t xml:space="preserve"> </w:t>
      </w:r>
      <w:r w:rsidRPr="004D4A1B">
        <w:rPr>
          <w:b/>
        </w:rPr>
        <w:t xml:space="preserve">And he healed many that were sick of divers diseases, and </w:t>
      </w:r>
      <w:r w:rsidRPr="004D4A1B">
        <w:rPr>
          <w:b/>
          <w:bCs/>
        </w:rPr>
        <w:t>cast</w:t>
      </w:r>
      <w:r w:rsidRPr="004D4A1B">
        <w:rPr>
          <w:b/>
        </w:rPr>
        <w:t xml:space="preserve"> </w:t>
      </w:r>
      <w:r w:rsidRPr="004D4A1B">
        <w:rPr>
          <w:b/>
          <w:bCs/>
        </w:rPr>
        <w:t>out</w:t>
      </w:r>
      <w:r w:rsidRPr="004D4A1B">
        <w:rPr>
          <w:b/>
        </w:rPr>
        <w:t xml:space="preserve"> many devils; and suffered not the devils to speak, because they knew him.</w:t>
      </w:r>
      <w:r w:rsidR="003C6EDA">
        <w:t xml:space="preserve">  </w:t>
      </w:r>
    </w:p>
    <w:p w14:paraId="0E0F8C04" w14:textId="77777777" w:rsidR="00B31F8B" w:rsidRDefault="003C6EDA" w:rsidP="00B31F8B">
      <w:pPr>
        <w:pStyle w:val="NoSpacing"/>
      </w:pPr>
      <w:r>
        <w:t xml:space="preserve">(The diseases </w:t>
      </w:r>
      <w:r w:rsidR="00AA44F0">
        <w:t xml:space="preserve">and even “mental issues” </w:t>
      </w:r>
      <w:r>
        <w:t>were eas</w:t>
      </w:r>
      <w:r w:rsidR="009C53F9">
        <w:t>y for Christ to heal because they</w:t>
      </w:r>
      <w:r w:rsidR="00AA44F0">
        <w:t xml:space="preserve"> </w:t>
      </w:r>
      <w:r w:rsidR="00F62BF0">
        <w:t xml:space="preserve">were </w:t>
      </w:r>
      <w:r>
        <w:t>evil spirits su</w:t>
      </w:r>
      <w:r w:rsidR="009C53F9">
        <w:t>bjecting the</w:t>
      </w:r>
      <w:r w:rsidR="00C54C5D">
        <w:t>ir</w:t>
      </w:r>
      <w:r w:rsidR="009C53F9">
        <w:t xml:space="preserve"> victims to disease)</w:t>
      </w:r>
    </w:p>
    <w:p w14:paraId="057B2303" w14:textId="77777777" w:rsidR="003911B6" w:rsidRDefault="003911B6" w:rsidP="00B90F06">
      <w:pPr>
        <w:pStyle w:val="NoSpacing"/>
        <w:rPr>
          <w:b/>
        </w:rPr>
      </w:pPr>
    </w:p>
    <w:p w14:paraId="5FFAEE59" w14:textId="77777777" w:rsidR="002A113D" w:rsidRPr="004D4A1B" w:rsidRDefault="004D4A1B" w:rsidP="002A113D">
      <w:pPr>
        <w:pStyle w:val="NoSpacing"/>
        <w:rPr>
          <w:b/>
        </w:rPr>
      </w:pPr>
      <w:r>
        <w:rPr>
          <w:b/>
        </w:rPr>
        <w:t>Acts 19:</w:t>
      </w:r>
      <w:r w:rsidR="002A113D" w:rsidRPr="004D4A1B">
        <w:rPr>
          <w:b/>
        </w:rPr>
        <w:t xml:space="preserve">11 And God wrought special miracles by the hands of Paul: </w:t>
      </w:r>
    </w:p>
    <w:p w14:paraId="3896B861" w14:textId="77777777" w:rsidR="004D4A1B" w:rsidRDefault="004D4A1B" w:rsidP="002A113D">
      <w:pPr>
        <w:pStyle w:val="NoSpacing"/>
      </w:pPr>
      <w:r>
        <w:rPr>
          <w:b/>
        </w:rPr>
        <w:t>:</w:t>
      </w:r>
      <w:r w:rsidR="002A113D" w:rsidRPr="004D4A1B">
        <w:rPr>
          <w:b/>
        </w:rPr>
        <w:t>12</w:t>
      </w:r>
      <w:r>
        <w:rPr>
          <w:b/>
        </w:rPr>
        <w:t xml:space="preserve"> </w:t>
      </w:r>
      <w:r w:rsidR="002A113D" w:rsidRPr="004D4A1B">
        <w:rPr>
          <w:b/>
        </w:rPr>
        <w:t>So that from his body were brought unto the sick handkerchiefs or aprons, and the diseases departed from them, and the evil spirits went out of them.</w:t>
      </w:r>
      <w:r w:rsidR="002A113D">
        <w:t xml:space="preserve">  </w:t>
      </w:r>
    </w:p>
    <w:p w14:paraId="092C383C" w14:textId="77777777" w:rsidR="002A113D" w:rsidRDefault="002A113D" w:rsidP="002A113D">
      <w:pPr>
        <w:pStyle w:val="NoSpacing"/>
      </w:pPr>
      <w:r>
        <w:t xml:space="preserve">(Even sicknesses and diseases are brought about by evil spirits and demons, as well as mental </w:t>
      </w:r>
      <w:r w:rsidR="009C53F9">
        <w:t xml:space="preserve">illness, uncontrollable </w:t>
      </w:r>
      <w:r>
        <w:t>struggles of the mind and thoughts</w:t>
      </w:r>
      <w:r w:rsidR="00A86D69">
        <w:t>. By serving the LORD truly, his servants receive special blessings</w:t>
      </w:r>
      <w:r>
        <w:t>)</w:t>
      </w:r>
    </w:p>
    <w:p w14:paraId="007604DB" w14:textId="77777777" w:rsidR="002A113D" w:rsidRDefault="002A113D" w:rsidP="00B90F06">
      <w:pPr>
        <w:pStyle w:val="NoSpacing"/>
        <w:rPr>
          <w:b/>
        </w:rPr>
      </w:pPr>
    </w:p>
    <w:p w14:paraId="4AA4FBBB" w14:textId="77777777" w:rsidR="002A113D" w:rsidRPr="004D4A1B" w:rsidRDefault="002A113D" w:rsidP="002A113D">
      <w:pPr>
        <w:pStyle w:val="NoSpacing"/>
        <w:rPr>
          <w:b/>
        </w:rPr>
      </w:pPr>
      <w:proofErr w:type="spellStart"/>
      <w:r w:rsidRPr="00AC16A5">
        <w:rPr>
          <w:b/>
        </w:rPr>
        <w:t>IIEsdras</w:t>
      </w:r>
      <w:proofErr w:type="spellEnd"/>
      <w:r w:rsidRPr="00AC16A5">
        <w:rPr>
          <w:b/>
        </w:rPr>
        <w:t xml:space="preserve"> 14:14</w:t>
      </w:r>
      <w:r>
        <w:t xml:space="preserve"> </w:t>
      </w:r>
      <w:r w:rsidRPr="004D4A1B">
        <w:rPr>
          <w:b/>
        </w:rPr>
        <w:t>Let go from thee mortal thoughts, cast away the burdens of man, put off now the weak nature,</w:t>
      </w:r>
    </w:p>
    <w:p w14:paraId="365A1B4A" w14:textId="77777777" w:rsidR="002A113D" w:rsidRPr="00AC16A5" w:rsidRDefault="002A113D" w:rsidP="002A113D">
      <w:pPr>
        <w:pStyle w:val="NoSpacing"/>
        <w:rPr>
          <w:b/>
        </w:rPr>
      </w:pPr>
      <w:r w:rsidRPr="004D4A1B">
        <w:rPr>
          <w:b/>
        </w:rPr>
        <w:t xml:space="preserve">:15 And set aside the thoughts that are most heavy unto thee, and haste thee to flee </w:t>
      </w:r>
      <w:r w:rsidR="004C2CE7" w:rsidRPr="004D4A1B">
        <w:rPr>
          <w:b/>
        </w:rPr>
        <w:t>from these times.</w:t>
      </w:r>
      <w:r w:rsidR="004C2CE7">
        <w:t xml:space="preserve">  (</w:t>
      </w:r>
      <w:r w:rsidR="00A730A2">
        <w:t>S</w:t>
      </w:r>
      <w:r>
        <w:t xml:space="preserve">pirits are the root cause </w:t>
      </w:r>
      <w:r w:rsidR="000650DF">
        <w:t>of sinful thoughts, anxiety</w:t>
      </w:r>
      <w:r w:rsidR="004C2CE7">
        <w:t xml:space="preserve">, depression </w:t>
      </w:r>
      <w:r w:rsidR="00A730A2">
        <w:t xml:space="preserve">or being bi-polar </w:t>
      </w:r>
      <w:r>
        <w:t>and make us weak without the Heavenly Father and Christ who strengthen us)</w:t>
      </w:r>
    </w:p>
    <w:p w14:paraId="39D5A978" w14:textId="77777777" w:rsidR="002A113D" w:rsidRPr="004D4A1B" w:rsidRDefault="002A113D" w:rsidP="00B90F06">
      <w:pPr>
        <w:pStyle w:val="NoSpacing"/>
        <w:rPr>
          <w:b/>
        </w:rPr>
      </w:pPr>
    </w:p>
    <w:p w14:paraId="54D3344A" w14:textId="77777777" w:rsidR="009B365A" w:rsidRPr="004D4A1B" w:rsidRDefault="004D4A1B" w:rsidP="009B365A">
      <w:pPr>
        <w:pStyle w:val="NoSpacing"/>
        <w:rPr>
          <w:b/>
        </w:rPr>
      </w:pPr>
      <w:r>
        <w:rPr>
          <w:b/>
        </w:rPr>
        <w:t xml:space="preserve">Matthew 11:28 </w:t>
      </w:r>
      <w:r w:rsidR="009B365A" w:rsidRPr="004D4A1B">
        <w:rPr>
          <w:b/>
        </w:rPr>
        <w:t xml:space="preserve">Come unto me, all ye that </w:t>
      </w:r>
      <w:proofErr w:type="spellStart"/>
      <w:r w:rsidR="009B365A" w:rsidRPr="004D4A1B">
        <w:rPr>
          <w:b/>
        </w:rPr>
        <w:t>labour</w:t>
      </w:r>
      <w:proofErr w:type="spellEnd"/>
      <w:r w:rsidR="009B365A" w:rsidRPr="004D4A1B">
        <w:rPr>
          <w:b/>
        </w:rPr>
        <w:t xml:space="preserve"> and are heavy laden, and I will give you rest. </w:t>
      </w:r>
    </w:p>
    <w:p w14:paraId="4589D09A" w14:textId="77777777" w:rsidR="009B365A" w:rsidRPr="004D4A1B" w:rsidRDefault="004D4A1B" w:rsidP="009B365A">
      <w:pPr>
        <w:pStyle w:val="NoSpacing"/>
        <w:rPr>
          <w:b/>
        </w:rPr>
      </w:pPr>
      <w:r>
        <w:rPr>
          <w:b/>
        </w:rPr>
        <w:t>:</w:t>
      </w:r>
      <w:r w:rsidR="009B365A" w:rsidRPr="004D4A1B">
        <w:rPr>
          <w:b/>
        </w:rPr>
        <w:t>29</w:t>
      </w:r>
      <w:r>
        <w:rPr>
          <w:b/>
        </w:rPr>
        <w:t xml:space="preserve"> </w:t>
      </w:r>
      <w:r w:rsidR="009B365A" w:rsidRPr="004D4A1B">
        <w:rPr>
          <w:b/>
        </w:rPr>
        <w:t xml:space="preserve">Take my yoke upon </w:t>
      </w:r>
      <w:proofErr w:type="gramStart"/>
      <w:r w:rsidR="009B365A" w:rsidRPr="004D4A1B">
        <w:rPr>
          <w:b/>
        </w:rPr>
        <w:t>you, and</w:t>
      </w:r>
      <w:proofErr w:type="gramEnd"/>
      <w:r w:rsidR="009B365A" w:rsidRPr="004D4A1B">
        <w:rPr>
          <w:b/>
        </w:rPr>
        <w:t xml:space="preserve"> learn of me; for I am meek and lowly in heart: and ye shall find rest unto your souls. </w:t>
      </w:r>
    </w:p>
    <w:p w14:paraId="531475FE" w14:textId="77777777" w:rsidR="004D4A1B" w:rsidRDefault="004D4A1B" w:rsidP="00B90F06">
      <w:pPr>
        <w:pStyle w:val="NoSpacing"/>
      </w:pPr>
      <w:r>
        <w:rPr>
          <w:b/>
        </w:rPr>
        <w:t>:</w:t>
      </w:r>
      <w:r w:rsidR="009B365A" w:rsidRPr="004D4A1B">
        <w:rPr>
          <w:b/>
        </w:rPr>
        <w:t>30</w:t>
      </w:r>
      <w:r>
        <w:rPr>
          <w:b/>
        </w:rPr>
        <w:t xml:space="preserve"> </w:t>
      </w:r>
      <w:r w:rsidR="009B365A" w:rsidRPr="004D4A1B">
        <w:rPr>
          <w:b/>
        </w:rPr>
        <w:t>For my yoke is easy, and my burden is light.</w:t>
      </w:r>
      <w:r w:rsidR="009B365A">
        <w:t xml:space="preserve"> </w:t>
      </w:r>
    </w:p>
    <w:p w14:paraId="52FF6724" w14:textId="77777777" w:rsidR="00686A28" w:rsidRDefault="009B365A" w:rsidP="00B90F06">
      <w:pPr>
        <w:pStyle w:val="NoSpacing"/>
      </w:pPr>
      <w:r>
        <w:t>(</w:t>
      </w:r>
      <w:r w:rsidR="000C7319">
        <w:t>F</w:t>
      </w:r>
      <w:r w:rsidR="00112F41">
        <w:t xml:space="preserve">ighting </w:t>
      </w:r>
      <w:r>
        <w:t xml:space="preserve">against these spirits and thoughts, dealing with life’s obstacles is a </w:t>
      </w:r>
      <w:r w:rsidR="00112F41">
        <w:t>losing battle without Lord</w:t>
      </w:r>
      <w:r>
        <w:t>.  If we humble ourselves and ask for his help and mercy and follow him, he is faithful, we will not be abandoned by him)</w:t>
      </w:r>
    </w:p>
    <w:p w14:paraId="2B24B010" w14:textId="77777777" w:rsidR="00112F41" w:rsidRDefault="00112F41" w:rsidP="00B90F06">
      <w:pPr>
        <w:pStyle w:val="NoSpacing"/>
      </w:pPr>
    </w:p>
    <w:p w14:paraId="39832370" w14:textId="77777777" w:rsidR="004D4A1B" w:rsidRDefault="00CD14A6" w:rsidP="00B90F06">
      <w:pPr>
        <w:pStyle w:val="NoSpacing"/>
      </w:pPr>
      <w:r w:rsidRPr="00087E58">
        <w:rPr>
          <w:b/>
        </w:rPr>
        <w:t>Mark 16:9</w:t>
      </w:r>
      <w:r>
        <w:t xml:space="preserve"> </w:t>
      </w:r>
      <w:r w:rsidRPr="004D4A1B">
        <w:rPr>
          <w:b/>
        </w:rPr>
        <w:t xml:space="preserve">Now when Jesus was risen early the first day of the week, he appeared first to Mary Magdalene, </w:t>
      </w:r>
      <w:r w:rsidRPr="004D4A1B">
        <w:rPr>
          <w:b/>
          <w:bCs/>
        </w:rPr>
        <w:t>out</w:t>
      </w:r>
      <w:r w:rsidRPr="004D4A1B">
        <w:rPr>
          <w:b/>
        </w:rPr>
        <w:t xml:space="preserve"> of whom he had </w:t>
      </w:r>
      <w:r w:rsidRPr="004D4A1B">
        <w:rPr>
          <w:b/>
          <w:bCs/>
        </w:rPr>
        <w:t>cast</w:t>
      </w:r>
      <w:r w:rsidRPr="004D4A1B">
        <w:rPr>
          <w:b/>
        </w:rPr>
        <w:t xml:space="preserve"> seven devils.</w:t>
      </w:r>
      <w:r>
        <w:t xml:space="preserve">  </w:t>
      </w:r>
    </w:p>
    <w:p w14:paraId="76F3606B" w14:textId="77777777" w:rsidR="00112F41" w:rsidRDefault="00CD14A6" w:rsidP="00B90F06">
      <w:pPr>
        <w:pStyle w:val="NoSpacing"/>
      </w:pPr>
      <w:r>
        <w:t xml:space="preserve">(Mary Magdalene was tortured by seven spirits, and she was saved from that suffering by Christ.  Don’t be deceived by Clinical terms: </w:t>
      </w:r>
      <w:r w:rsidRPr="004D4A1B">
        <w:rPr>
          <w:b/>
        </w:rPr>
        <w:t>Bi-Polar Disorder</w:t>
      </w:r>
      <w:r>
        <w:t xml:space="preserve">, </w:t>
      </w:r>
      <w:r w:rsidRPr="00CD14A6">
        <w:rPr>
          <w:b/>
        </w:rPr>
        <w:t>Schizophrenia, Self Mutilation, Insanity</w:t>
      </w:r>
      <w:r>
        <w:rPr>
          <w:b/>
        </w:rPr>
        <w:t xml:space="preserve">, Anxiety </w:t>
      </w:r>
      <w:r>
        <w:rPr>
          <w:b/>
        </w:rPr>
        <w:lastRenderedPageBreak/>
        <w:t>D</w:t>
      </w:r>
      <w:r w:rsidRPr="00CD14A6">
        <w:rPr>
          <w:b/>
        </w:rPr>
        <w:t>isorder, Obsessive Compulsive Disorder,</w:t>
      </w:r>
      <w:r>
        <w:t xml:space="preserve"> </w:t>
      </w:r>
      <w:r w:rsidR="00FA131B" w:rsidRPr="00FA131B">
        <w:rPr>
          <w:b/>
        </w:rPr>
        <w:t>Depression,</w:t>
      </w:r>
      <w:r w:rsidR="00FA131B">
        <w:t xml:space="preserve"> </w:t>
      </w:r>
      <w:r w:rsidR="000D226B">
        <w:rPr>
          <w:b/>
        </w:rPr>
        <w:t>Trichotill</w:t>
      </w:r>
      <w:r w:rsidRPr="00CD14A6">
        <w:rPr>
          <w:b/>
        </w:rPr>
        <w:t>omania</w:t>
      </w:r>
      <w:r w:rsidR="000D226B">
        <w:t xml:space="preserve"> </w:t>
      </w:r>
      <w:r>
        <w:t xml:space="preserve">(Hair pulling), </w:t>
      </w:r>
      <w:proofErr w:type="gramStart"/>
      <w:r w:rsidRPr="00CD14A6">
        <w:rPr>
          <w:b/>
        </w:rPr>
        <w:t>Sexual  Addiction</w:t>
      </w:r>
      <w:proofErr w:type="gramEnd"/>
      <w:r>
        <w:t xml:space="preserve"> and others, </w:t>
      </w:r>
      <w:r w:rsidR="004D4A1B">
        <w:t xml:space="preserve">which </w:t>
      </w:r>
      <w:r>
        <w:t>are actually evil spirits controlling our minds and subjecting us to these torments</w:t>
      </w:r>
      <w:r w:rsidR="00C81A77">
        <w:t xml:space="preserve">.  It is a never-ending </w:t>
      </w:r>
      <w:r>
        <w:t xml:space="preserve">battle relying on medications or psychologists to make us better, because only the Lord can liberate us from the </w:t>
      </w:r>
      <w:r w:rsidR="00433964">
        <w:t xml:space="preserve">confining </w:t>
      </w:r>
      <w:r>
        <w:t>bonds of these spirits</w:t>
      </w:r>
      <w:r w:rsidR="00C81A77">
        <w:t>)</w:t>
      </w:r>
    </w:p>
    <w:p w14:paraId="71C6D5D0" w14:textId="77777777" w:rsidR="00686A28" w:rsidRPr="003A2E66" w:rsidRDefault="00686A28" w:rsidP="00B90F06">
      <w:pPr>
        <w:pStyle w:val="NoSpacing"/>
        <w:rPr>
          <w:b/>
        </w:rPr>
      </w:pPr>
    </w:p>
    <w:p w14:paraId="740590F5" w14:textId="77777777" w:rsidR="00083624" w:rsidRPr="00C20D7D" w:rsidRDefault="00686A28" w:rsidP="00083624">
      <w:pPr>
        <w:pStyle w:val="NoSpacing"/>
        <w:rPr>
          <w:b/>
        </w:rPr>
      </w:pPr>
      <w:r>
        <w:rPr>
          <w:b/>
        </w:rPr>
        <w:t xml:space="preserve">We fear </w:t>
      </w:r>
      <w:r w:rsidR="00186E18">
        <w:rPr>
          <w:b/>
        </w:rPr>
        <w:t>the Heavenly Father by keeping H</w:t>
      </w:r>
      <w:r>
        <w:rPr>
          <w:b/>
        </w:rPr>
        <w:t>is c</w:t>
      </w:r>
      <w:r w:rsidR="00186E18">
        <w:rPr>
          <w:b/>
        </w:rPr>
        <w:t>ommandments, NOT disobeying His word of truth</w:t>
      </w:r>
      <w:r>
        <w:rPr>
          <w:b/>
        </w:rPr>
        <w:t>, and</w:t>
      </w:r>
      <w:r w:rsidR="000C7319">
        <w:rPr>
          <w:b/>
        </w:rPr>
        <w:t xml:space="preserve"> </w:t>
      </w:r>
      <w:r w:rsidR="00186E18">
        <w:rPr>
          <w:b/>
        </w:rPr>
        <w:t>having faith in Jesus Christ</w:t>
      </w:r>
      <w:r w:rsidR="0011092F">
        <w:rPr>
          <w:b/>
        </w:rPr>
        <w:t xml:space="preserve">; </w:t>
      </w:r>
      <w:r w:rsidR="000C7319">
        <w:rPr>
          <w:b/>
        </w:rPr>
        <w:t>other fears</w:t>
      </w:r>
      <w:r w:rsidR="00AE58F4">
        <w:rPr>
          <w:b/>
        </w:rPr>
        <w:t xml:space="preserve">, thoughts/spirits </w:t>
      </w:r>
      <w:r w:rsidR="000C7319">
        <w:rPr>
          <w:b/>
        </w:rPr>
        <w:t xml:space="preserve">that may </w:t>
      </w:r>
      <w:r w:rsidR="0011092F">
        <w:rPr>
          <w:b/>
        </w:rPr>
        <w:t xml:space="preserve">cause us to panic </w:t>
      </w:r>
      <w:r w:rsidR="00186E18">
        <w:rPr>
          <w:b/>
        </w:rPr>
        <w:t xml:space="preserve">or be overwhelmed by anxieties and worry, </w:t>
      </w:r>
      <w:r w:rsidR="0011092F">
        <w:rPr>
          <w:b/>
        </w:rPr>
        <w:t>will NOT</w:t>
      </w:r>
      <w:r>
        <w:rPr>
          <w:b/>
        </w:rPr>
        <w:t xml:space="preserve"> be able to remain in our minds</w:t>
      </w:r>
      <w:r w:rsidR="006662D3">
        <w:rPr>
          <w:b/>
        </w:rPr>
        <w:t>, nor affect us</w:t>
      </w:r>
      <w:r>
        <w:rPr>
          <w:b/>
        </w:rPr>
        <w:t>.</w:t>
      </w:r>
    </w:p>
    <w:p w14:paraId="149705B6" w14:textId="77777777" w:rsidR="006662D3" w:rsidRDefault="006662D3" w:rsidP="00083624">
      <w:pPr>
        <w:pStyle w:val="NoSpacing"/>
        <w:ind w:left="360"/>
        <w:rPr>
          <w:b/>
        </w:rPr>
      </w:pPr>
    </w:p>
    <w:p w14:paraId="00C2D097" w14:textId="4C8A827E" w:rsidR="001778A9" w:rsidRDefault="00186E18" w:rsidP="00083624">
      <w:pPr>
        <w:pStyle w:val="NoSpacing"/>
      </w:pPr>
      <w:r w:rsidRPr="00186E18">
        <w:t xml:space="preserve">All glory, praises, </w:t>
      </w:r>
      <w:proofErr w:type="gramStart"/>
      <w:r w:rsidRPr="00186E18">
        <w:t>honor</w:t>
      </w:r>
      <w:proofErr w:type="gramEnd"/>
      <w:r w:rsidRPr="00186E18">
        <w:t xml:space="preserve"> and appreciation to our Glorious and Mighty Heavenly Father, </w:t>
      </w:r>
      <w:r w:rsidR="00795950">
        <w:t>through</w:t>
      </w:r>
      <w:r>
        <w:t xml:space="preserve"> our Salvation, King and True Physician</w:t>
      </w:r>
      <w:r w:rsidRPr="00186E18">
        <w:t xml:space="preserve"> Christ.</w:t>
      </w:r>
    </w:p>
    <w:p w14:paraId="4CC8F08B" w14:textId="77777777" w:rsidR="00186E18" w:rsidRDefault="00186E18" w:rsidP="00083624">
      <w:pPr>
        <w:pStyle w:val="NoSpacing"/>
      </w:pPr>
    </w:p>
    <w:p w14:paraId="53C0ED79" w14:textId="77777777" w:rsidR="00186E18" w:rsidRDefault="00186E18" w:rsidP="00083624">
      <w:pPr>
        <w:pStyle w:val="NoSpacing"/>
      </w:pPr>
      <w:r>
        <w:t xml:space="preserve">1611 king </w:t>
      </w:r>
      <w:proofErr w:type="spellStart"/>
      <w:r>
        <w:t>james</w:t>
      </w:r>
      <w:proofErr w:type="spellEnd"/>
      <w:r>
        <w:t xml:space="preserve"> version bible; </w:t>
      </w:r>
      <w:hyperlink r:id="rId4" w:history="1">
        <w:r w:rsidRPr="00C61D10">
          <w:rPr>
            <w:rStyle w:val="Hyperlink"/>
          </w:rPr>
          <w:t>www.thetruththebible.com</w:t>
        </w:r>
      </w:hyperlink>
    </w:p>
    <w:p w14:paraId="2B630C41" w14:textId="77777777" w:rsidR="00186E18" w:rsidRPr="00186E18" w:rsidRDefault="00186E18" w:rsidP="00083624">
      <w:pPr>
        <w:pStyle w:val="NoSpacing"/>
      </w:pPr>
    </w:p>
    <w:p w14:paraId="11D9F687" w14:textId="77777777" w:rsidR="001778A9" w:rsidRDefault="001778A9" w:rsidP="00083624">
      <w:pPr>
        <w:pStyle w:val="NoSpacing"/>
        <w:rPr>
          <w:b/>
        </w:rPr>
      </w:pPr>
    </w:p>
    <w:p w14:paraId="71D35582" w14:textId="77777777" w:rsidR="001778A9" w:rsidRPr="00083624" w:rsidRDefault="001778A9" w:rsidP="00083624">
      <w:pPr>
        <w:pStyle w:val="NoSpacing"/>
        <w:rPr>
          <w:b/>
        </w:rPr>
      </w:pPr>
    </w:p>
    <w:p w14:paraId="53844C78" w14:textId="77777777" w:rsidR="00083624" w:rsidRDefault="00083624" w:rsidP="00083624">
      <w:pPr>
        <w:pStyle w:val="NoSpacing"/>
        <w:jc w:val="center"/>
        <w:rPr>
          <w:b/>
          <w:sz w:val="52"/>
          <w:szCs w:val="52"/>
        </w:rPr>
      </w:pPr>
    </w:p>
    <w:p w14:paraId="15767555" w14:textId="77777777" w:rsidR="00083624" w:rsidRPr="00083624" w:rsidRDefault="00083624" w:rsidP="00083624">
      <w:pPr>
        <w:pStyle w:val="NoSpacing"/>
        <w:rPr>
          <w:b/>
        </w:rPr>
      </w:pPr>
    </w:p>
    <w:sectPr w:rsidR="00083624" w:rsidRPr="00083624" w:rsidSect="00994C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3szAysTC2sDA1NzRX0lEKTi0uzszPAykwrAUAEd4fXywAAAA="/>
  </w:docVars>
  <w:rsids>
    <w:rsidRoot w:val="00083624"/>
    <w:rsid w:val="00052A46"/>
    <w:rsid w:val="000650DF"/>
    <w:rsid w:val="00083624"/>
    <w:rsid w:val="00087E58"/>
    <w:rsid w:val="000C7319"/>
    <w:rsid w:val="000D226B"/>
    <w:rsid w:val="000F0FE5"/>
    <w:rsid w:val="000F309F"/>
    <w:rsid w:val="000F45E0"/>
    <w:rsid w:val="0011092F"/>
    <w:rsid w:val="00112F41"/>
    <w:rsid w:val="00113102"/>
    <w:rsid w:val="00132D83"/>
    <w:rsid w:val="00150EEC"/>
    <w:rsid w:val="001778A9"/>
    <w:rsid w:val="0018202D"/>
    <w:rsid w:val="00186E18"/>
    <w:rsid w:val="00196F9F"/>
    <w:rsid w:val="001A5C5A"/>
    <w:rsid w:val="00234F40"/>
    <w:rsid w:val="002A113D"/>
    <w:rsid w:val="0033272D"/>
    <w:rsid w:val="003911B6"/>
    <w:rsid w:val="003A2E66"/>
    <w:rsid w:val="003C6EDA"/>
    <w:rsid w:val="00433964"/>
    <w:rsid w:val="004C2CE7"/>
    <w:rsid w:val="004D4A1B"/>
    <w:rsid w:val="005469DC"/>
    <w:rsid w:val="005913A6"/>
    <w:rsid w:val="005A7A26"/>
    <w:rsid w:val="00603615"/>
    <w:rsid w:val="0060430E"/>
    <w:rsid w:val="00610364"/>
    <w:rsid w:val="00610A60"/>
    <w:rsid w:val="00620EE0"/>
    <w:rsid w:val="006435FC"/>
    <w:rsid w:val="006662D3"/>
    <w:rsid w:val="00686A28"/>
    <w:rsid w:val="006E2266"/>
    <w:rsid w:val="00734FF6"/>
    <w:rsid w:val="00795950"/>
    <w:rsid w:val="0080369E"/>
    <w:rsid w:val="00812ACE"/>
    <w:rsid w:val="008376BB"/>
    <w:rsid w:val="008E00CD"/>
    <w:rsid w:val="008F0A72"/>
    <w:rsid w:val="00994C79"/>
    <w:rsid w:val="009B365A"/>
    <w:rsid w:val="009B70B7"/>
    <w:rsid w:val="009C53F9"/>
    <w:rsid w:val="009C5B28"/>
    <w:rsid w:val="00A32FF2"/>
    <w:rsid w:val="00A672E4"/>
    <w:rsid w:val="00A730A2"/>
    <w:rsid w:val="00A7649C"/>
    <w:rsid w:val="00A86D69"/>
    <w:rsid w:val="00AA419E"/>
    <w:rsid w:val="00AA44F0"/>
    <w:rsid w:val="00AC16A5"/>
    <w:rsid w:val="00AE58F4"/>
    <w:rsid w:val="00B31F8B"/>
    <w:rsid w:val="00B40312"/>
    <w:rsid w:val="00B73ABF"/>
    <w:rsid w:val="00B85FA2"/>
    <w:rsid w:val="00B90F06"/>
    <w:rsid w:val="00BC3F6D"/>
    <w:rsid w:val="00C12DD4"/>
    <w:rsid w:val="00C32C85"/>
    <w:rsid w:val="00C5089A"/>
    <w:rsid w:val="00C54C5D"/>
    <w:rsid w:val="00C70D70"/>
    <w:rsid w:val="00C70E6D"/>
    <w:rsid w:val="00C81A77"/>
    <w:rsid w:val="00CC654B"/>
    <w:rsid w:val="00CD14A6"/>
    <w:rsid w:val="00DA5EA7"/>
    <w:rsid w:val="00DD3943"/>
    <w:rsid w:val="00EC7F63"/>
    <w:rsid w:val="00ED093D"/>
    <w:rsid w:val="00EE6A89"/>
    <w:rsid w:val="00F62BF0"/>
    <w:rsid w:val="00FA131B"/>
    <w:rsid w:val="00FA7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B11257"/>
  <w15:docId w15:val="{FC15C922-5876-4C57-A1EF-2451EE8EB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8362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CC65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78A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077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52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6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thetruththebibl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054</Words>
  <Characters>600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bi</dc:creator>
  <cp:keywords/>
  <dc:description/>
  <cp:lastModifiedBy>Ahrayalab Israel</cp:lastModifiedBy>
  <cp:revision>4</cp:revision>
  <dcterms:created xsi:type="dcterms:W3CDTF">2018-08-15T01:04:00Z</dcterms:created>
  <dcterms:modified xsi:type="dcterms:W3CDTF">2023-09-02T14:14:00Z</dcterms:modified>
</cp:coreProperties>
</file>